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Pari sanaa asumisesta -</w:t>
      </w:r>
      <w:r>
        <w:t xml:space="preserve"> </w:t>
      </w:r>
      <w:r>
        <w:t xml:space="preserve">Eli miten yliopisto-opiskelijoiden kirjoittamissa vaihtoraporteissa asetetaan asuminen tekstikappaleen topiikiksi?!!</w:t>
      </w:r>
    </w:p>
    <w:p>
      <w:pPr>
        <w:pStyle w:val="BodyText"/>
      </w:pPr>
      <w:r>
        <w:t xml:space="preserve">Opiskelijavaihdosta kirjoitettava vaihtoraportti on institutionaalinen teksti, jonka kirjoittamiseen yliopisto antaa lähinnä sisältöä koskevan, viitteellisen ohjeistuksen. Näillä verkossa julkaistavilla raporteilla on selkeä funktio: tukea vaihtojaksoa suunnittelevia opiskelijoita päätöksenteossa ja omaan tulevaan vaihtojaksoonsa valmistautumisessa.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13),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Sen sijaan koulukirjoittamista ei ole mainittavasti tutkittu</w:t>
      </w:r>
      <w:r>
        <w:t xml:space="preserve"> </w:t>
      </w:r>
      <w:r>
        <w:t xml:space="preserve">(Komppa 2012: 9–10)</w:t>
      </w:r>
      <w:r>
        <w:t xml:space="preserve">, ja tutkimusperustaisen kirjoittamisenopetuksen tueksi tarvitaan nähdäksemme lisää käyttöpohjaista, kuvailevaa tutkimusta. Lisää tähän lähteeksi myös katsaus lukio-ikäisten kirjoittamisen tutkimukseen &amp; Juvosen vk. Tekstin kirjoittamisen osalta, tekstikappaleiden tasolla, saatavilla on siis toistaiseksi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Compact"/>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atsaus-eri-tavoista-asettaa-topiikki"/>
      <w:bookmarkEnd w:id="26"/>
      <w:r>
        <w:t xml:space="preserve">Yleiskatsaus eri tavoista asettaa topiikki</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mauttaa, että osassa tapauksista asumisesta kertovaa kappaletta</w:t>
      </w:r>
      <w:r>
        <w:t xml:space="preserve"> </w:t>
      </w:r>
      <w:r>
        <w:t xml:space="preserve">edelsi väliotsikko.</w:t>
      </w:r>
    </w:p>
    <w:p>
      <w:pPr>
        <w:pStyle w:val="Compact"/>
        <w:numPr>
          <w:numId w:val="1003"/>
          <w:ilvl w:val="0"/>
        </w:numPr>
      </w:pPr>
      <w:r>
        <w:t xml:space="preserve">Asuntoni sain vuokrattua Apartiksen( paikallinen TOAS) kautta. (31 kpl)</w:t>
      </w:r>
    </w:p>
    <w:p>
      <w:pPr>
        <w:pStyle w:val="Compact"/>
        <w:numPr>
          <w:numId w:val="1003"/>
          <w:ilvl w:val="0"/>
        </w:numPr>
      </w:pPr>
      <w:r>
        <w:t xml:space="preserve">Lensin Wieniin sunnuntaina ja lento-kentältä suuntasin suoraan asunnolleni. (9 kpl)</w:t>
      </w:r>
    </w:p>
    <w:p>
      <w:pPr>
        <w:pStyle w:val="Compact"/>
        <w:numPr>
          <w:numId w:val="1003"/>
          <w:ilvl w:val="0"/>
        </w:numPr>
      </w:pPr>
      <w:r>
        <w:t xml:space="preserve">Vaihtoni aikana asuin Grandmontin asuntolassa. (21 kpl)</w:t>
      </w:r>
    </w:p>
    <w:p>
      <w:pPr>
        <w:pStyle w:val="Compact"/>
        <w:numPr>
          <w:numId w:val="1003"/>
          <w:ilvl w:val="0"/>
        </w:numPr>
      </w:pPr>
      <w:r>
        <w:t xml:space="preserve">Sitten pari sanaa asumisesta. (6 kpl)</w:t>
      </w:r>
    </w:p>
    <w:p>
      <w:pPr>
        <w:pStyle w:val="Compact"/>
        <w:numPr>
          <w:numId w:val="1003"/>
          <w:ilvl w:val="0"/>
        </w:numPr>
      </w:pPr>
      <w:r>
        <w:t xml:space="preserve">Asuntoloista valitsin Julius Raab Heimin vanhojen matkakertomusten perusteella. (14 kpl)</w:t>
      </w:r>
    </w:p>
    <w:p>
      <w:pPr>
        <w:pStyle w:val="Compact"/>
        <w:numPr>
          <w:numId w:val="1003"/>
          <w:ilvl w:val="0"/>
        </w:numPr>
      </w:pPr>
      <w:r>
        <w:t xml:space="preserve">Asuminen Tokiossa on aika kallista. (10 kpl)</w:t>
      </w:r>
    </w:p>
    <w:p>
      <w:pPr>
        <w:pStyle w:val="Compact"/>
        <w:numPr>
          <w:numId w:val="1003"/>
          <w:ilvl w:val="0"/>
        </w:numPr>
      </w:pPr>
      <w:r>
        <w:t xml:space="preserve">Olin löytänyt asunnon ensimmäiseksi kuukaudeksi Airbnb:n kautta ennen Italiaan saapumista. (21 kpl)</w:t>
      </w:r>
    </w:p>
    <w:p>
      <w:pPr>
        <w:pStyle w:val="Compact"/>
        <w:numPr>
          <w:numId w:val="1003"/>
          <w:ilvl w:val="0"/>
        </w:numPr>
      </w:pPr>
      <w:r>
        <w:t xml:space="preserve">Saapuessani Varsovaan minulla oli onneksi jo asunto tiedossa. (5 kpl)</w:t>
      </w:r>
    </w:p>
    <w:p>
      <w:pPr>
        <w:pStyle w:val="Compact"/>
        <w:numPr>
          <w:numId w:val="1003"/>
          <w:ilvl w:val="0"/>
        </w:numPr>
      </w:pPr>
      <w:r>
        <w:t xml:space="preserve">Asuminen, tai siis lähinnä asunnon hankkiminen, oli varmaankin vaihdon hankalin juttu. (16 kpl)</w:t>
      </w:r>
    </w:p>
    <w:p>
      <w:pPr>
        <w:pStyle w:val="Compact"/>
        <w:numPr>
          <w:numId w:val="1003"/>
          <w:ilvl w:val="0"/>
        </w:numPr>
      </w:pPr>
      <w:r>
        <w:t xml:space="preserve">Suurlähetystön henkilökunta tarjosi resurssiensa puitteissa apuaan mm. maahantuloon, käytännön järjestelyihin sekä asunnon löytämiseen liittyvissä asioissa. (9 kpl)</w:t>
      </w:r>
    </w:p>
    <w:p>
      <w:pPr>
        <w:pStyle w:val="Compact"/>
        <w:numPr>
          <w:numId w:val="1003"/>
          <w:ilvl w:val="0"/>
        </w:numPr>
      </w:pPr>
      <w:r>
        <w:t xml:space="preserve">Lähes kaikki Bratislavan kauppakorkeakoulun vaihto-opiskelijat asuivat Ekonom-nimisessä dormitoryssa. (4 kpl)</w:t>
      </w:r>
    </w:p>
    <w:p>
      <w:pPr>
        <w:pStyle w:val="Compact"/>
        <w:numPr>
          <w:numId w:val="1003"/>
          <w:ilvl w:val="0"/>
        </w:numPr>
      </w:pPr>
      <w:r>
        <w:t xml:space="preserve">Itse hankin asunnon jo etukäteen, ja paikallinen kaverini kävi sitä katsomassa ja hakemassa avaimen jo etukäteen. (10 kpl)</w:t>
      </w:r>
    </w:p>
    <w:p>
      <w:pPr>
        <w:pStyle w:val="Compact"/>
        <w:numPr>
          <w:numId w:val="1003"/>
          <w:ilvl w:val="0"/>
        </w:numPr>
      </w:pPr>
      <w:r>
        <w:t xml:space="preserve">Asuminen tapahtuu pienessä huoneessa yhdessä kämppiksen tai kahden kanssa. (12 kpl)</w:t>
      </w:r>
    </w:p>
    <w:p>
      <w:pPr>
        <w:pStyle w:val="FirstParagraph"/>
      </w:pPr>
      <w:r>
        <w:t xml:space="preserve">Esimerkki 9 edustaa ryhmää, johon kuuluvissa teksteissä</w:t>
      </w:r>
      <w:r>
        <w:t xml:space="preserve"> </w:t>
      </w:r>
      <w:r>
        <w:t xml:space="preserve">topiikki asetetaan luonnehtimalla jotenkin kirjoittajan henkilökohtaista kokemusta</w:t>
      </w:r>
      <w:r>
        <w:t xml:space="preserve"> </w:t>
      </w:r>
      <w:r>
        <w:t xml:space="preserve">aiheesta. Tähän valitussa virkkeessä topiikkia indikoi</w:t>
      </w:r>
      <w:r>
        <w:t xml:space="preserve"> </w:t>
      </w:r>
      <w:r>
        <w:rPr>
          <w:i/>
        </w:rPr>
        <w:t xml:space="preserve">asuminen</w:t>
      </w:r>
      <w:r>
        <w:t xml:space="preserve">, mikä ryhmään</w:t>
      </w:r>
      <w:r>
        <w:t xml:space="preserve"> </w:t>
      </w:r>
      <w:r>
        <w:t xml:space="preserve">luokitelluilla kaikkiaan 16 tapauksella</w:t>
      </w:r>
      <w:r>
        <w:t xml:space="preserve"> </w:t>
      </w:r>
      <w:r>
        <w:t xml:space="preserve">(9,52 % koko aineistosa) 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Kovinkaan monessa tämän ryhmän tapauksessa asumisesta kertovaa</w:t>
      </w:r>
      <w:r>
        <w:t xml:space="preserve"> </w:t>
      </w:r>
      <w:r>
        <w:t xml:space="preserve">kappaletta ei edellä otsikko (yhteensä 2 tapausta).</w:t>
      </w:r>
    </w:p>
    <w:p>
      <w:pPr>
        <w:pStyle w:val="BodyText"/>
      </w:pPr>
      <w:r>
        <w:t xml:space="preserve">Esimerkissä 6 indikaattorina on koko lauseen ensimmäisena sijaitseva</w:t>
      </w:r>
      <w:r>
        <w:t xml:space="preserve"> </w:t>
      </w:r>
      <w:r>
        <w:rPr>
          <w:i/>
        </w:rPr>
        <w:t xml:space="preserve">asuminen</w:t>
      </w:r>
      <w:r>
        <w:t xml:space="preserve">-sana. Tämän ryhmän teksteille tyypillisesti esimerkki asettaa uuden</w:t>
      </w:r>
      <w:r>
        <w:t xml:space="preserve"> </w:t>
      </w:r>
      <w:r>
        <w:t xml:space="preserve">topiikin esittämällä yleisen tason huomioita käsiteltävästä ilmiöstä. Toisin</w:t>
      </w:r>
      <w:r>
        <w:t xml:space="preserve"> </w:t>
      </w:r>
      <w:r>
        <w:t xml:space="preserve">kuin esimerkin 9 tapauksessa, kirjoittaja ei siis lähde liikkeelle</w:t>
      </w:r>
      <w:r>
        <w:t xml:space="preserve"> </w:t>
      </w:r>
      <w:r>
        <w:t xml:space="preserve">omista kokemuksistaan, vaan käsittelee tilannetta laajemmin, tavoitteenaan</w:t>
      </w:r>
      <w:r>
        <w:t xml:space="preserve"> </w:t>
      </w:r>
      <w:r>
        <w:t xml:space="preserve">eräässä mielessä jakaa maailmantietoa lukijalleen. Esimerkin 6</w:t>
      </w:r>
      <w:r>
        <w:t xml:space="preserve"> </w:t>
      </w:r>
      <w:r>
        <w:t xml:space="preserve">edustama ryhmä kattaa kaikkiaan 10 tapausta</w:t>
      </w:r>
      <w:r>
        <w:t xml:space="preserve"> </w:t>
      </w:r>
      <w:r>
        <w:t xml:space="preserve">(5,95 % koko aineistosta), joista</w:t>
      </w:r>
      <w:r>
        <w:t xml:space="preserve"> </w:t>
      </w:r>
      <w:r>
        <w:t xml:space="preserve">2:ssa (mukaan lukien esimerkki 6)</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Oman, selvästi muista erottuvan ryhmänsä muodostavat ne esimerkin 4</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 1 indikaattorina on</w:t>
      </w:r>
      <w:r>
        <w:t xml:space="preserve"> </w:t>
      </w:r>
      <w:r>
        <w:rPr>
          <w:i/>
        </w:rPr>
        <w:t xml:space="preserve">asuntoni</w:t>
      </w:r>
      <w:r>
        <w:t xml:space="preserve">-sana. Tämän ryhmän tekstit</w:t>
      </w:r>
      <w:r>
        <w:t xml:space="preserve"> </w:t>
      </w:r>
      <w:r>
        <w:t xml:space="preserve">muodostavat aineiston määrällisesti laajimman ryhmän ja leimallista</w:t>
      </w:r>
      <w:r>
        <w:t xml:space="preserve"> </w:t>
      </w:r>
      <w:r>
        <w:t xml:space="preserve">indikaattorin sisältäville lauseille on, että indikaattori on useimmiten</w:t>
      </w:r>
      <w:r>
        <w:t xml:space="preserve"> </w:t>
      </w:r>
      <w:r>
        <w:t xml:space="preserve">lauseen objekti ja hyvin usein myös lauseen ensimmäinen sana. Tämän ryhmän</w:t>
      </w:r>
      <w:r>
        <w:t xml:space="preserve"> </w:t>
      </w:r>
      <w:r>
        <w:t xml:space="preserve">teksteissä indikaattori edustaa yleensä kontekstissaan ns. uutta tietoa, eli</w:t>
      </w:r>
      <w:r>
        <w:t xml:space="preserve"> </w:t>
      </w:r>
      <w:r>
        <w:t xml:space="preserve">asumiseen, asuntoon, asuntolaan tms. ei ole viitattu edeltävässä tekstissä.</w:t>
      </w:r>
      <w:r>
        <w:t xml:space="preserve"> </w:t>
      </w:r>
      <w:r>
        <w:t xml:space="preserve">Tätä esimerkkiä edeltävässä tekstissä kirjoittaja on käsitellyt ensin</w:t>
      </w:r>
      <w:r>
        <w:t xml:space="preserve"> </w:t>
      </w:r>
      <w:r>
        <w:t xml:space="preserve">valimistelujaan kotoa käsin, sitten kielikurssia melko seikkaperäisesti,</w:t>
      </w:r>
      <w:r>
        <w:t xml:space="preserve"> </w:t>
      </w:r>
      <w:r>
        <w:t xml:space="preserve">vaihto-opiskelijoille järjestettyä vapaa-ajan ohjelmaa ja lopuksi vielä</w:t>
      </w:r>
      <w:r>
        <w:t xml:space="preserve"> </w:t>
      </w:r>
      <w:r>
        <w:t xml:space="preserve">reflektoi omaa osaamistaan valitsemallaa kielikurssilla. Pitää vielä lisätä,</w:t>
      </w:r>
      <w:r>
        <w:t xml:space="preserve"> </w:t>
      </w:r>
      <w:r>
        <w:t xml:space="preserve">minkä verran tässä ryhmässä on väliotsikoita. Hiukan kesken siis on.</w:t>
      </w:r>
    </w:p>
    <w:p>
      <w:pPr>
        <w:pStyle w:val="BodyText"/>
      </w:pPr>
      <w:r>
        <w:t xml:space="preserve">Esimerkissä 2 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issä 7 edellisessä kappaleessa jotain, muttei linkkiä</w:t>
      </w:r>
    </w:p>
    <w:p>
      <w:pPr>
        <w:pStyle w:val="BodyText"/>
      </w:pPr>
      <w:r>
        <w:t xml:space="preserve">Esimerkissä 3 väliotsikko jotain</w:t>
      </w:r>
    </w:p>
    <w:p>
      <w:pPr>
        <w:pStyle w:val="BodyText"/>
      </w:pPr>
      <w:r>
        <w:t xml:space="preserve">Esimerkissä 8 väliotsikko</w:t>
      </w:r>
    </w:p>
    <w:p>
      <w:pPr>
        <w:pStyle w:val="BodyText"/>
      </w:pPr>
      <w:r>
        <w:t xml:space="preserve">Kvantitatiivinen välipuhe, eli että ihan mukavasti muodostuneet ryhmät</w:t>
      </w:r>
      <w:r>
        <w:t xml:space="preserve"> </w:t>
      </w:r>
      <w:r>
        <w:t xml:space="preserve">ristiin..(?)</w:t>
      </w:r>
    </w:p>
    <w:p>
      <w:pPr>
        <w:pStyle w:val="BodyText"/>
      </w:pPr>
      <w:r>
        <w:t xml:space="preserve">Kaiken kaikkiaan analyysimme toi esiin runsaat kymmenen erilaista</w:t>
      </w:r>
      <w:r>
        <w:t xml:space="preserve"> </w:t>
      </w:r>
      <w:r>
        <w:t xml:space="preserve">tapaa asettaa topiikki – niissä tapauksissa kun ensimmäinen vihje</w:t>
      </w:r>
      <w:r>
        <w:t xml:space="preserve"> </w:t>
      </w:r>
      <w:r>
        <w:t xml:space="preserve">uudesta topiikista on annettu kappaleen alussa. Miten tätä tutkimustulosta</w:t>
      </w:r>
      <w:r>
        <w:t xml:space="preserve"> </w:t>
      </w:r>
      <w:r>
        <w:t xml:space="preserve">sitten voisi hyödyntää (eli vastaus tutkimuskysymykseen numero 2)?</w:t>
      </w:r>
    </w:p>
    <w:p>
      <w:pPr>
        <w:pStyle w:val="Compact"/>
        <w:numPr>
          <w:numId w:val="1004"/>
          <w:ilvl w:val="0"/>
        </w:numPr>
      </w:pPr>
      <w:r>
        <w:t xml:space="preserve">Kirjoittamisen opetuksen kannalta ajateltuna.</w:t>
      </w:r>
      <w:r>
        <w:t xml:space="preserve"> </w:t>
      </w:r>
      <w:r>
        <w:t xml:space="preserve">Työkaluja nimenomaan sen listaamiseen,</w:t>
      </w:r>
      <w:r>
        <w:t xml:space="preserve"> </w:t>
      </w:r>
      <w:r>
        <w:rPr>
          <w:i/>
        </w:rPr>
        <w:t xml:space="preserve">miten on tehty</w:t>
      </w:r>
      <w:r>
        <w:t xml:space="preserve">. HUOM&gt;&gt; oppilaalle itselleen</w:t>
      </w:r>
      <w:r>
        <w:t xml:space="preserve"> </w:t>
      </w:r>
      <w:r>
        <w:t xml:space="preserve">arvioitavaksi, 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05"/>
          <w:ilvl w:val="0"/>
        </w:numPr>
      </w:pPr>
      <w:r>
        <w:t xml:space="preserve">Konkreettinen sovellus fraasipankissa tms.</w:t>
      </w:r>
    </w:p>
    <w:p>
      <w:pPr>
        <w:pStyle w:val="Heading1"/>
      </w:pPr>
      <w:bookmarkStart w:id="27" w:name="zoomaus"/>
      <w:bookmarkEnd w:id="27"/>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6"/>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7"/>
          <w:ilvl w:val="0"/>
        </w:numPr>
      </w:pPr>
      <w:r>
        <w:t xml:space="preserve">Kuinka monta eri tapaa oikeasti löydettiin?</w:t>
      </w:r>
    </w:p>
    <w:p>
      <w:pPr>
        <w:pStyle w:val="Compact"/>
        <w:numPr>
          <w:numId w:val="1007"/>
          <w:ilvl w:val="0"/>
        </w:numPr>
      </w:pPr>
      <w:r>
        <w:t xml:space="preserve">mihin tällaista voisi soveltaa?</w:t>
      </w:r>
    </w:p>
    <w:p>
      <w:pPr>
        <w:numPr>
          <w:numId w:val="1007"/>
          <w:ilvl w:val="0"/>
        </w:numPr>
      </w:pPr>
      <w:r>
        <w:t xml:space="preserve">mitä voidaan sanoa tekstilajista / kirjoittajista / yms.?</w:t>
      </w:r>
    </w:p>
    <w:p>
      <w:pPr>
        <w:pStyle w:val="Compact"/>
        <w:numPr>
          <w:numId w:val="1007"/>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8"/>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6844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cc4a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6b3b7c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c61348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5ccc7f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7T09:20:35Z</dcterms:created>
  <dcterms:modified xsi:type="dcterms:W3CDTF">2018-01-17T09:20:35Z</dcterms:modified>
</cp:coreProperties>
</file>